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30D23" w14:textId="295BE103" w:rsidR="0073757D" w:rsidRDefault="0073757D" w:rsidP="00A81896">
      <w:pPr>
        <w:pStyle w:val="2"/>
      </w:pPr>
      <w:bookmarkStart w:id="0" w:name="мақала-аңдатпа"/>
      <w:bookmarkStart w:id="1" w:name="аннотация-қазақ-тілінде"/>
    </w:p>
    <w:p w14:paraId="758BD273" w14:textId="1EFE8822" w:rsidR="0073757D" w:rsidRPr="00A81896" w:rsidRDefault="00A81896">
      <w:pPr>
        <w:pStyle w:val="FirstParagraph"/>
        <w:rPr>
          <w:rFonts w:ascii="Times New Roman" w:hAnsi="Times New Roman" w:cs="Times New Roman"/>
          <w:sz w:val="28"/>
          <w:szCs w:val="28"/>
        </w:rPr>
      </w:pPr>
      <w:r w:rsidRPr="00A81896">
        <w:rPr>
          <w:rFonts w:ascii="Times New Roman" w:hAnsi="Times New Roman" w:cs="Times New Roman"/>
          <w:sz w:val="28"/>
          <w:szCs w:val="28"/>
        </w:rPr>
        <w:t xml:space="preserve">                    </w:t>
      </w:r>
      <w:r w:rsidR="00712230" w:rsidRPr="00A81896">
        <w:rPr>
          <w:rFonts w:ascii="Times New Roman" w:hAnsi="Times New Roman" w:cs="Times New Roman"/>
          <w:sz w:val="28"/>
          <w:szCs w:val="28"/>
        </w:rPr>
        <w:t xml:space="preserve"> Шымкент топырағында жерленген Абай тұқымдары</w:t>
      </w:r>
    </w:p>
    <w:p w14:paraId="0AFB2FA3" w14:textId="0BC7D7F6" w:rsidR="0073757D" w:rsidRPr="00A81896" w:rsidRDefault="00712230" w:rsidP="00A81896">
      <w:pPr>
        <w:pStyle w:val="a0"/>
        <w:rPr>
          <w:rFonts w:ascii="Times New Roman" w:hAnsi="Times New Roman" w:cs="Times New Roman"/>
          <w:sz w:val="28"/>
          <w:szCs w:val="28"/>
        </w:rPr>
      </w:pPr>
      <w:r w:rsidRPr="00A81896">
        <w:rPr>
          <w:rFonts w:ascii="Times New Roman" w:hAnsi="Times New Roman" w:cs="Times New Roman"/>
          <w:sz w:val="28"/>
          <w:szCs w:val="28"/>
        </w:rPr>
        <w:t xml:space="preserve">Бұл мақалада Шымкент қаласындағы Абай Құнанбайұлының ұрпақтарының жерленуі туралы мәліметтер қарастырылады. Абай Құнанбайұлы – қазақ әдебиетінің көрнекті тұлғасы, оның шығармалары мен ойлары қазақ халқының мәдени және рухани дамуына үлкен үлес қосты. Бұл зерттеу жұмысы Абайдың ұрпақтарының өмірі мен тағдырын талдай отырып, олардың қазақ қоғамындағы рөлін анықтауға бағытталған. Сонымен қатар, Шымкент өңіріндегі Абай тұқымдарының тарихи және мәдени маңыздылығы да көрсетіледі. Мақала дереккөздерге сүйене </w:t>
      </w:r>
      <w:proofErr w:type="spellStart"/>
      <w:r w:rsidRPr="00A81896">
        <w:rPr>
          <w:rFonts w:ascii="Times New Roman" w:hAnsi="Times New Roman" w:cs="Times New Roman"/>
          <w:sz w:val="28"/>
          <w:szCs w:val="28"/>
        </w:rPr>
        <w:t>отырып</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ғылыми</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стильде</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жазылған</w:t>
      </w:r>
      <w:proofErr w:type="spellEnd"/>
      <w:r w:rsidRPr="00A81896">
        <w:rPr>
          <w:rFonts w:ascii="Times New Roman" w:hAnsi="Times New Roman" w:cs="Times New Roman"/>
          <w:sz w:val="28"/>
          <w:szCs w:val="28"/>
        </w:rPr>
        <w:t>.</w:t>
      </w:r>
      <w:bookmarkStart w:id="2" w:name="мақала-кіріспе"/>
      <w:bookmarkStart w:id="3" w:name="мақала-мақсаты"/>
      <w:bookmarkEnd w:id="0"/>
      <w:bookmarkEnd w:id="1"/>
    </w:p>
    <w:p w14:paraId="1B57AA19" w14:textId="7779644F" w:rsidR="0073757D" w:rsidRPr="00A81896" w:rsidRDefault="00712230" w:rsidP="00A81896">
      <w:pPr>
        <w:pStyle w:val="FirstParagraph"/>
        <w:rPr>
          <w:rFonts w:ascii="Times New Roman" w:hAnsi="Times New Roman" w:cs="Times New Roman"/>
          <w:sz w:val="28"/>
          <w:szCs w:val="28"/>
        </w:rPr>
      </w:pPr>
      <w:r w:rsidRPr="00A81896">
        <w:rPr>
          <w:rFonts w:ascii="Times New Roman" w:hAnsi="Times New Roman" w:cs="Times New Roman"/>
          <w:sz w:val="28"/>
          <w:szCs w:val="28"/>
        </w:rPr>
        <w:t xml:space="preserve">Шымкент топырағында жерленген Абай тұқымдарының өмірі мен мұраларын зерттеу арқылы олардың қазақ әдебиеті мен </w:t>
      </w:r>
      <w:proofErr w:type="spellStart"/>
      <w:r w:rsidRPr="00A81896">
        <w:rPr>
          <w:rFonts w:ascii="Times New Roman" w:hAnsi="Times New Roman" w:cs="Times New Roman"/>
          <w:sz w:val="28"/>
          <w:szCs w:val="28"/>
        </w:rPr>
        <w:t>мәдениеті</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үшін</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маңыздылығын</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анықтау</w:t>
      </w:r>
      <w:proofErr w:type="spellEnd"/>
      <w:r w:rsidRPr="00A81896">
        <w:rPr>
          <w:rFonts w:ascii="Times New Roman" w:hAnsi="Times New Roman" w:cs="Times New Roman"/>
          <w:sz w:val="28"/>
          <w:szCs w:val="28"/>
        </w:rPr>
        <w:t>.</w:t>
      </w:r>
      <w:bookmarkStart w:id="4" w:name="міндеттері"/>
      <w:bookmarkEnd w:id="3"/>
    </w:p>
    <w:p w14:paraId="0D253D41" w14:textId="77777777" w:rsidR="0073757D" w:rsidRPr="00A81896" w:rsidRDefault="00712230">
      <w:pPr>
        <w:numPr>
          <w:ilvl w:val="0"/>
          <w:numId w:val="2"/>
        </w:numPr>
        <w:rPr>
          <w:rFonts w:ascii="Times New Roman" w:hAnsi="Times New Roman" w:cs="Times New Roman"/>
          <w:sz w:val="28"/>
          <w:szCs w:val="28"/>
        </w:rPr>
      </w:pPr>
      <w:r w:rsidRPr="00A81896">
        <w:rPr>
          <w:rFonts w:ascii="Times New Roman" w:hAnsi="Times New Roman" w:cs="Times New Roman"/>
          <w:sz w:val="28"/>
          <w:szCs w:val="28"/>
        </w:rPr>
        <w:t>Шымкентте жерленген Абай тұқымдарының өмірбаянын зерделеу арқылы олардың тарихи маңызын ашу.</w:t>
      </w:r>
    </w:p>
    <w:p w14:paraId="68AB949E" w14:textId="77777777" w:rsidR="0073757D" w:rsidRPr="00A81896" w:rsidRDefault="00712230">
      <w:pPr>
        <w:numPr>
          <w:ilvl w:val="0"/>
          <w:numId w:val="2"/>
        </w:numPr>
        <w:rPr>
          <w:rFonts w:ascii="Times New Roman" w:hAnsi="Times New Roman" w:cs="Times New Roman"/>
          <w:sz w:val="28"/>
          <w:szCs w:val="28"/>
        </w:rPr>
      </w:pPr>
      <w:r w:rsidRPr="00A81896">
        <w:rPr>
          <w:rFonts w:ascii="Times New Roman" w:hAnsi="Times New Roman" w:cs="Times New Roman"/>
          <w:sz w:val="28"/>
          <w:szCs w:val="28"/>
        </w:rPr>
        <w:t>Абай тұқымдарының қазақ әдебиеті мен мәдениетіне қосқан үлесін талдау арқылы олардың шығармашылық мұраларын зерттеу.</w:t>
      </w:r>
    </w:p>
    <w:p w14:paraId="19715F79" w14:textId="77777777" w:rsidR="0073757D" w:rsidRPr="00A81896" w:rsidRDefault="00712230">
      <w:pPr>
        <w:numPr>
          <w:ilvl w:val="0"/>
          <w:numId w:val="2"/>
        </w:numPr>
        <w:rPr>
          <w:rFonts w:ascii="Times New Roman" w:hAnsi="Times New Roman" w:cs="Times New Roman"/>
          <w:sz w:val="28"/>
          <w:szCs w:val="28"/>
        </w:rPr>
      </w:pPr>
      <w:r w:rsidRPr="00A81896">
        <w:rPr>
          <w:rFonts w:ascii="Times New Roman" w:hAnsi="Times New Roman" w:cs="Times New Roman"/>
          <w:sz w:val="28"/>
          <w:szCs w:val="28"/>
        </w:rPr>
        <w:t>Шымкент өңіріндегі Абай тұқымдарының өмір сүрген ортасының тарихи және мәдени ерекшеліктерін зерттеу арқылы сол кезеңдегі қоғамның дамуын түсіндіру.</w:t>
      </w:r>
    </w:p>
    <w:p w14:paraId="2D6851EA" w14:textId="77777777" w:rsidR="0073757D" w:rsidRPr="00A81896" w:rsidRDefault="00712230">
      <w:pPr>
        <w:numPr>
          <w:ilvl w:val="0"/>
          <w:numId w:val="2"/>
        </w:numPr>
        <w:rPr>
          <w:rFonts w:ascii="Times New Roman" w:hAnsi="Times New Roman" w:cs="Times New Roman"/>
          <w:sz w:val="28"/>
          <w:szCs w:val="28"/>
        </w:rPr>
      </w:pPr>
      <w:r w:rsidRPr="00A81896">
        <w:rPr>
          <w:rFonts w:ascii="Times New Roman" w:hAnsi="Times New Roman" w:cs="Times New Roman"/>
          <w:sz w:val="28"/>
          <w:szCs w:val="28"/>
        </w:rPr>
        <w:t>Абай тұқымдарының қазақ қоғамындағы рөлін анықтау арқылы олардың қазіргі заманғы мәдениет пен әдебиеттің дамуына әсерін көрсету.</w:t>
      </w:r>
    </w:p>
    <w:p w14:paraId="161B5740" w14:textId="62CD7975" w:rsidR="0073757D" w:rsidRPr="00A81896" w:rsidRDefault="0073757D">
      <w:pPr>
        <w:pStyle w:val="3"/>
        <w:rPr>
          <w:rFonts w:ascii="Times New Roman" w:hAnsi="Times New Roman" w:cs="Times New Roman"/>
          <w:sz w:val="28"/>
          <w:szCs w:val="28"/>
        </w:rPr>
      </w:pPr>
      <w:bookmarkStart w:id="5" w:name="кіріспе"/>
      <w:bookmarkEnd w:id="4"/>
    </w:p>
    <w:p w14:paraId="31EEF28A" w14:textId="77777777" w:rsidR="0073757D" w:rsidRPr="00A81896" w:rsidRDefault="00712230">
      <w:pPr>
        <w:pStyle w:val="FirstParagraph"/>
        <w:rPr>
          <w:rFonts w:ascii="Times New Roman" w:hAnsi="Times New Roman" w:cs="Times New Roman"/>
          <w:sz w:val="28"/>
          <w:szCs w:val="28"/>
        </w:rPr>
      </w:pPr>
      <w:r w:rsidRPr="00A81896">
        <w:rPr>
          <w:rFonts w:ascii="Times New Roman" w:hAnsi="Times New Roman" w:cs="Times New Roman"/>
          <w:sz w:val="28"/>
          <w:szCs w:val="28"/>
        </w:rPr>
        <w:t>Шымкент өңірі өзінің бай тарихи және мәдени мұраларымен ерекшеленеді, ал бұл топырақта мәңгілік тыныштық тапқан Абай тұқымдары қазақ әдебиеті мен мәдениетінің ажырамас бөлігі болып табылады. Абай Құнанбайұлының ұрпақтары мен олардың өмірлері қазіргі қоғам үшін маңызды зерттеу нысаны болып табылады, себебі олардың шығармашылығы мен өмір жолдары қазақ әдебиетінің дамуына зор үлес қосты. Шымкентте жерленген Абай тұқымдары туралы деректер олардың ұлттық мәдениетке қосқан үлесін бағалауға мүмкіндік береді. Бұл зерттеу қазақ әдебиеті мен мәдениетінің тарихы үшін ғана емес, сондай-ақ қазіргі қоғамда ұлттық өзіндік таным мен мәдени мұраны сақтау үшін аса маңызды.</w:t>
      </w:r>
    </w:p>
    <w:p w14:paraId="36DB6C21" w14:textId="77777777" w:rsidR="0073757D" w:rsidRPr="00A81896" w:rsidRDefault="00712230">
      <w:pPr>
        <w:pStyle w:val="a0"/>
        <w:rPr>
          <w:rFonts w:ascii="Times New Roman" w:hAnsi="Times New Roman" w:cs="Times New Roman"/>
          <w:sz w:val="28"/>
          <w:szCs w:val="28"/>
        </w:rPr>
      </w:pPr>
      <w:r w:rsidRPr="00A81896">
        <w:rPr>
          <w:rFonts w:ascii="Times New Roman" w:hAnsi="Times New Roman" w:cs="Times New Roman"/>
          <w:sz w:val="28"/>
          <w:szCs w:val="28"/>
        </w:rPr>
        <w:t xml:space="preserve">Қазіргі заманғы қоғамда ұлттық құндылықтарды, мәдени мұраны сақтау және дамыту өзекті мәселелердің бірі болып табылады. Абай тұқымдарының өмірі </w:t>
      </w:r>
      <w:r w:rsidRPr="00A81896">
        <w:rPr>
          <w:rFonts w:ascii="Times New Roman" w:hAnsi="Times New Roman" w:cs="Times New Roman"/>
          <w:sz w:val="28"/>
          <w:szCs w:val="28"/>
        </w:rPr>
        <w:lastRenderedPageBreak/>
        <w:t>мен шығармашылығын зерттеу арқылы біз қазақ мәдениетінің байлығын және оның қазіргі қоғамдағы рөлін түсіне аламыз. Бұл зерттеу ұлттық тарих пен мәдениетті жаңғыртуға, мәдениетаралық қарым-қатынастарды нығайтуға, сондай-ақ жастар арасында ұлттық құндылықтарға деген қызығушылықты арттыруға ықпал етуі мүмкін.</w:t>
      </w:r>
    </w:p>
    <w:p w14:paraId="1ACFF938" w14:textId="77777777" w:rsidR="0073757D" w:rsidRPr="00A81896" w:rsidRDefault="00712230">
      <w:pPr>
        <w:pStyle w:val="a0"/>
        <w:rPr>
          <w:rFonts w:ascii="Times New Roman" w:hAnsi="Times New Roman" w:cs="Times New Roman"/>
          <w:sz w:val="28"/>
          <w:szCs w:val="28"/>
        </w:rPr>
      </w:pPr>
      <w:r w:rsidRPr="00A81896">
        <w:rPr>
          <w:rFonts w:ascii="Times New Roman" w:hAnsi="Times New Roman" w:cs="Times New Roman"/>
          <w:sz w:val="28"/>
          <w:szCs w:val="28"/>
        </w:rPr>
        <w:t>Абай тұқымдарының өмірі мен шығармашылығы арқылы қазақ әдебиетінің даму жолын зерттеу, олардың қоғамдағы орны мен ықпалын анықтау қазіргі әдебиеттанушылар мен тарихшылар үшін маңызды міндет болып табылады. Бұл бағыттағы зерттеулер ұлттық мұраның сақталуына және келешек ұрпаққа жеткізілуіне септігін тигізеді. Осылайша, Шымкент топырағында жерленген Абай тұқымдарының өмірі мен шығармашылығын зерттеу ұлттық мәдениеттің сақталуы мен дамуы үшін маңызды қадам болып табылады.</w:t>
      </w:r>
    </w:p>
    <w:p w14:paraId="747B8DA5" w14:textId="036D9D58" w:rsidR="0073757D" w:rsidRPr="00A81896" w:rsidRDefault="0073757D">
      <w:pPr>
        <w:pStyle w:val="2"/>
        <w:rPr>
          <w:rFonts w:ascii="Times New Roman" w:hAnsi="Times New Roman" w:cs="Times New Roman"/>
        </w:rPr>
      </w:pPr>
      <w:bookmarkStart w:id="6" w:name="негізгі-бөлім"/>
      <w:bookmarkEnd w:id="2"/>
      <w:bookmarkEnd w:id="5"/>
    </w:p>
    <w:p w14:paraId="42F5EB34" w14:textId="0DF11C3C" w:rsidR="0073757D" w:rsidRPr="00A81896" w:rsidRDefault="0073757D">
      <w:pPr>
        <w:pStyle w:val="3"/>
        <w:rPr>
          <w:rFonts w:ascii="Times New Roman" w:hAnsi="Times New Roman" w:cs="Times New Roman"/>
          <w:sz w:val="28"/>
          <w:szCs w:val="28"/>
        </w:rPr>
      </w:pPr>
      <w:bookmarkStart w:id="7" w:name="абай-тұқымдарының-тарихи-маңызы"/>
    </w:p>
    <w:p w14:paraId="6F4CF1E5" w14:textId="77777777" w:rsidR="0073757D" w:rsidRPr="00A81896" w:rsidRDefault="00712230">
      <w:pPr>
        <w:pStyle w:val="FirstParagraph"/>
        <w:rPr>
          <w:rFonts w:ascii="Times New Roman" w:hAnsi="Times New Roman" w:cs="Times New Roman"/>
          <w:sz w:val="28"/>
          <w:szCs w:val="28"/>
        </w:rPr>
      </w:pPr>
      <w:r w:rsidRPr="00A81896">
        <w:rPr>
          <w:rFonts w:ascii="Times New Roman" w:hAnsi="Times New Roman" w:cs="Times New Roman"/>
          <w:sz w:val="28"/>
          <w:szCs w:val="28"/>
        </w:rPr>
        <w:t>Шымкент топырағында мәңгілік тыныштық тапқан Абай тұқымдары қазақ әдебиеті мен мәдениетінің ажырамас бөлігі болып табылады. Абай Құнанбайұлының ұрпақтары қазақ халқы үшін рухани байлықтың қайнар көзі ретінде танылған. Олардың өмір жолдары арқылы біз сол кезеңдегі қазақ қоғамының мәдени-әлеуметтік дамуын тереңірек түсіне аламыз.</w:t>
      </w:r>
    </w:p>
    <w:p w14:paraId="7F1C17B7" w14:textId="5C7E6EDD" w:rsidR="0073757D" w:rsidRPr="00A81896" w:rsidRDefault="00712230" w:rsidP="00A81896">
      <w:pPr>
        <w:pStyle w:val="a0"/>
        <w:rPr>
          <w:rFonts w:ascii="Times New Roman" w:hAnsi="Times New Roman" w:cs="Times New Roman"/>
          <w:sz w:val="28"/>
          <w:szCs w:val="28"/>
        </w:rPr>
      </w:pPr>
      <w:r w:rsidRPr="00A81896">
        <w:rPr>
          <w:rFonts w:ascii="Times New Roman" w:hAnsi="Times New Roman" w:cs="Times New Roman"/>
          <w:sz w:val="28"/>
          <w:szCs w:val="28"/>
        </w:rPr>
        <w:t xml:space="preserve">Абайдың ұрпақтары өз заманының білімді, кемеңгер тұлғалары ретінде танылып, қазақ әдебиеті мен мәдениетіне айтарлықтай үлес қосқан. Мысалы, Шәкәрім Құдайбердіұлының шығармашылығы философиялық тереңдігімен ерекшеленеді және оның еңбектері қазақ әдебиетінде ерекше орын алады. Шәкәрімнің мұралары арқылы біз сол заманның </w:t>
      </w:r>
      <w:proofErr w:type="spellStart"/>
      <w:r w:rsidRPr="00A81896">
        <w:rPr>
          <w:rFonts w:ascii="Times New Roman" w:hAnsi="Times New Roman" w:cs="Times New Roman"/>
          <w:sz w:val="28"/>
          <w:szCs w:val="28"/>
        </w:rPr>
        <w:t>әдеби-мәдени</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ерекшеліктерін</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түсіне</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аламыз</w:t>
      </w:r>
      <w:proofErr w:type="spellEnd"/>
      <w:r w:rsidRPr="00A81896">
        <w:rPr>
          <w:rFonts w:ascii="Times New Roman" w:hAnsi="Times New Roman" w:cs="Times New Roman"/>
          <w:sz w:val="28"/>
          <w:szCs w:val="28"/>
        </w:rPr>
        <w:t>.</w:t>
      </w:r>
      <w:bookmarkStart w:id="8" w:name="әдеби-және-мәдени-үлесі"/>
      <w:bookmarkEnd w:id="7"/>
    </w:p>
    <w:p w14:paraId="73C6D611" w14:textId="77777777" w:rsidR="0073757D" w:rsidRPr="00A81896" w:rsidRDefault="00712230">
      <w:pPr>
        <w:pStyle w:val="FirstParagraph"/>
        <w:rPr>
          <w:rFonts w:ascii="Times New Roman" w:hAnsi="Times New Roman" w:cs="Times New Roman"/>
          <w:sz w:val="28"/>
          <w:szCs w:val="28"/>
        </w:rPr>
      </w:pPr>
      <w:r w:rsidRPr="00A81896">
        <w:rPr>
          <w:rFonts w:ascii="Times New Roman" w:hAnsi="Times New Roman" w:cs="Times New Roman"/>
          <w:sz w:val="28"/>
          <w:szCs w:val="28"/>
        </w:rPr>
        <w:t>Абай тұқымдарының қазақ әдебиеті мен мәдениетіне қосқан үлесі зор. Олардың шығармашылық мұралары қазақ әдебиетінің дамуына үлкен серпін берді. Мәселен, Шәкәрім Құдайбердіұлының өлеңдері мен прозалық шығармалары қазақ әдебиетінің классикалық үлгілері ретінде саналады. Оның шығармалары философиялық, моральдық және әлеуметтік мәселелерді терең қамтиды, бұл өз кезегінде қазақ әдебиетінің мазмұндық байлығын арттырды.</w:t>
      </w:r>
    </w:p>
    <w:p w14:paraId="19B6D33B" w14:textId="12E0C61D" w:rsidR="0073757D" w:rsidRPr="00A81896" w:rsidRDefault="00712230" w:rsidP="00A81896">
      <w:pPr>
        <w:pStyle w:val="a0"/>
        <w:rPr>
          <w:rFonts w:ascii="Times New Roman" w:hAnsi="Times New Roman" w:cs="Times New Roman"/>
          <w:sz w:val="28"/>
          <w:szCs w:val="28"/>
        </w:rPr>
      </w:pPr>
      <w:r w:rsidRPr="00A81896">
        <w:rPr>
          <w:rFonts w:ascii="Times New Roman" w:hAnsi="Times New Roman" w:cs="Times New Roman"/>
          <w:sz w:val="28"/>
          <w:szCs w:val="28"/>
        </w:rPr>
        <w:t xml:space="preserve">Сонымен бірге, Абайдың ұрпақтары қазақтың ұлттық мәдениетін әлемдік деңгейде танытуға үлес қосты. Олардың шығармалары қазақ әдебиетінің халықаралық деңгейде танылуына ықпал етіп, ұлттық </w:t>
      </w:r>
      <w:proofErr w:type="spellStart"/>
      <w:r w:rsidRPr="00A81896">
        <w:rPr>
          <w:rFonts w:ascii="Times New Roman" w:hAnsi="Times New Roman" w:cs="Times New Roman"/>
          <w:sz w:val="28"/>
          <w:szCs w:val="28"/>
        </w:rPr>
        <w:t>мәдениеттің</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дамуына</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септігін</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тигізді</w:t>
      </w:r>
      <w:bookmarkStart w:id="9" w:name="Xc8515d0e70b9a39dfbf595f4f0d8bde7bc80857"/>
      <w:bookmarkEnd w:id="8"/>
      <w:proofErr w:type="spellEnd"/>
    </w:p>
    <w:p w14:paraId="3F88FE83" w14:textId="1A0DDB92" w:rsidR="0073757D" w:rsidRPr="00A81896" w:rsidRDefault="00712230" w:rsidP="00A81896">
      <w:pPr>
        <w:pStyle w:val="FirstParagraph"/>
        <w:rPr>
          <w:rFonts w:ascii="Times New Roman" w:hAnsi="Times New Roman" w:cs="Times New Roman"/>
          <w:sz w:val="28"/>
          <w:szCs w:val="28"/>
        </w:rPr>
      </w:pPr>
      <w:r w:rsidRPr="00A81896">
        <w:rPr>
          <w:rFonts w:ascii="Times New Roman" w:hAnsi="Times New Roman" w:cs="Times New Roman"/>
          <w:sz w:val="28"/>
          <w:szCs w:val="28"/>
        </w:rPr>
        <w:t xml:space="preserve">Шымкент өңірі Абай тұқымдарының өмір сүрген ортасы ретінде ерекше тарихи және мәдени маңызға ие. Бұл өңірдің мәдениеті мен тарихы қазақтың бай </w:t>
      </w:r>
      <w:r w:rsidRPr="00A81896">
        <w:rPr>
          <w:rFonts w:ascii="Times New Roman" w:hAnsi="Times New Roman" w:cs="Times New Roman"/>
          <w:sz w:val="28"/>
          <w:szCs w:val="28"/>
        </w:rPr>
        <w:lastRenderedPageBreak/>
        <w:t xml:space="preserve">рухани мұрасын көрсетеді. Шымкенттегі мәдени-тарихи ескерткіштер, археологиялық қазбалар және әдеби мұралар арқылы біз сол кезеңдегі қоғамның </w:t>
      </w:r>
      <w:proofErr w:type="spellStart"/>
      <w:r w:rsidRPr="00A81896">
        <w:rPr>
          <w:rFonts w:ascii="Times New Roman" w:hAnsi="Times New Roman" w:cs="Times New Roman"/>
          <w:sz w:val="28"/>
          <w:szCs w:val="28"/>
        </w:rPr>
        <w:t>мәдени</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дамуын</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түсіне</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аламыз</w:t>
      </w:r>
      <w:proofErr w:type="spellEnd"/>
      <w:r w:rsidRPr="00A81896">
        <w:rPr>
          <w:rFonts w:ascii="Times New Roman" w:hAnsi="Times New Roman" w:cs="Times New Roman"/>
          <w:sz w:val="28"/>
          <w:szCs w:val="28"/>
        </w:rPr>
        <w:t>.</w:t>
      </w:r>
      <w:bookmarkStart w:id="10" w:name="қазіргі-заманға-әсері"/>
      <w:bookmarkEnd w:id="9"/>
    </w:p>
    <w:p w14:paraId="4CFCF044" w14:textId="6F9F8077" w:rsidR="0073757D" w:rsidRPr="00A81896" w:rsidRDefault="00712230" w:rsidP="00A81896">
      <w:pPr>
        <w:pStyle w:val="FirstParagraph"/>
        <w:rPr>
          <w:rFonts w:ascii="Times New Roman" w:hAnsi="Times New Roman" w:cs="Times New Roman"/>
          <w:sz w:val="28"/>
          <w:szCs w:val="28"/>
        </w:rPr>
      </w:pPr>
      <w:r w:rsidRPr="00A81896">
        <w:rPr>
          <w:rFonts w:ascii="Times New Roman" w:hAnsi="Times New Roman" w:cs="Times New Roman"/>
          <w:sz w:val="28"/>
          <w:szCs w:val="28"/>
        </w:rPr>
        <w:t xml:space="preserve">Абай тұқымдарының шығармашылығы қазіргі қазақ қоғамында үлкен маңызға ие. Олардың мұралары арқылы біз ұлттық құндылықтарды жаңғыртып, жастар арасында ұлттық мәдениетке деген қызығушылықты арттыра аламыз. Абай тұқымдарының шығармалары қазіргі әдебиет пен мәдениеттің дамуына айтарлықтай әсер етеді, бұл өз кезегінде ұлттық мәдениеттің сақталуына </w:t>
      </w:r>
      <w:proofErr w:type="spellStart"/>
      <w:r w:rsidRPr="00A81896">
        <w:rPr>
          <w:rFonts w:ascii="Times New Roman" w:hAnsi="Times New Roman" w:cs="Times New Roman"/>
          <w:sz w:val="28"/>
          <w:szCs w:val="28"/>
        </w:rPr>
        <w:t>және</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дамуына</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ықпал</w:t>
      </w:r>
      <w:proofErr w:type="spellEnd"/>
      <w:r w:rsidRPr="00A81896">
        <w:rPr>
          <w:rFonts w:ascii="Times New Roman" w:hAnsi="Times New Roman" w:cs="Times New Roman"/>
          <w:sz w:val="28"/>
          <w:szCs w:val="28"/>
        </w:rPr>
        <w:t xml:space="preserve"> </w:t>
      </w:r>
      <w:proofErr w:type="spellStart"/>
      <w:r w:rsidRPr="00A81896">
        <w:rPr>
          <w:rFonts w:ascii="Times New Roman" w:hAnsi="Times New Roman" w:cs="Times New Roman"/>
          <w:sz w:val="28"/>
          <w:szCs w:val="28"/>
        </w:rPr>
        <w:t>етеді</w:t>
      </w:r>
      <w:proofErr w:type="spellEnd"/>
      <w:r w:rsidRPr="00A81896">
        <w:rPr>
          <w:rFonts w:ascii="Times New Roman" w:hAnsi="Times New Roman" w:cs="Times New Roman"/>
          <w:sz w:val="28"/>
          <w:szCs w:val="28"/>
        </w:rPr>
        <w:t>.</w:t>
      </w:r>
      <w:bookmarkStart w:id="11" w:name="қорытынды-ойлар"/>
      <w:bookmarkEnd w:id="10"/>
    </w:p>
    <w:p w14:paraId="1E9A440F" w14:textId="77777777" w:rsidR="0073757D" w:rsidRPr="00A81896" w:rsidRDefault="00712230">
      <w:pPr>
        <w:pStyle w:val="FirstParagraph"/>
        <w:rPr>
          <w:rFonts w:ascii="Times New Roman" w:hAnsi="Times New Roman" w:cs="Times New Roman"/>
          <w:sz w:val="28"/>
          <w:szCs w:val="28"/>
        </w:rPr>
      </w:pPr>
      <w:r w:rsidRPr="00A81896">
        <w:rPr>
          <w:rFonts w:ascii="Times New Roman" w:hAnsi="Times New Roman" w:cs="Times New Roman"/>
          <w:sz w:val="28"/>
          <w:szCs w:val="28"/>
        </w:rPr>
        <w:t>Абай тұқымдарының өмірі мен шығармашылығын зерттеу қазақ әдебиеті мен мәдениетінің тарихы үшін ғана емес, сондай-ақ қазіргі қоғамда ұлттық өзіндік таным мен мәдени мұраны сақтау үшін аса маңызды. Бұл зерттеулер ұлттық мұраның сақталуына және келешек ұрпаққа жеткізілуіне септігін тигізеді. Осылайша, Шымкент топырағында жерленген Абай тұқымдарының өмірі мен шығармашылығын зерттеу ұлттық мәдениеттің сақталуы мен дамуы үшін маңызды қадам болып табылады.</w:t>
      </w:r>
    </w:p>
    <w:p w14:paraId="130401CE" w14:textId="77777777" w:rsidR="00960863" w:rsidRPr="00A81896" w:rsidRDefault="00960863">
      <w:pPr>
        <w:pStyle w:val="FirstParagraph"/>
        <w:rPr>
          <w:rFonts w:ascii="Times New Roman" w:hAnsi="Times New Roman" w:cs="Times New Roman"/>
          <w:sz w:val="28"/>
          <w:szCs w:val="28"/>
        </w:rPr>
      </w:pPr>
      <w:bookmarkStart w:id="12" w:name="қорытынды"/>
      <w:bookmarkEnd w:id="6"/>
      <w:bookmarkEnd w:id="11"/>
    </w:p>
    <w:p w14:paraId="126C6DE5" w14:textId="77777777" w:rsidR="00960863" w:rsidRDefault="00960863">
      <w:pPr>
        <w:pStyle w:val="FirstParagraph"/>
      </w:pPr>
    </w:p>
    <w:p w14:paraId="4CEBF51A" w14:textId="55104BEA" w:rsidR="00960863" w:rsidRDefault="00960863">
      <w:pPr>
        <w:pStyle w:val="FirstParagraph"/>
      </w:pPr>
    </w:p>
    <w:p w14:paraId="6D3D456B" w14:textId="0CB4A75A" w:rsidR="00A81896" w:rsidRDefault="00A81896" w:rsidP="00A81896">
      <w:pPr>
        <w:pStyle w:val="a0"/>
      </w:pPr>
    </w:p>
    <w:p w14:paraId="0984D6E7" w14:textId="4A4607E7" w:rsidR="00A81896" w:rsidRDefault="00A81896" w:rsidP="00A81896">
      <w:pPr>
        <w:pStyle w:val="a0"/>
      </w:pPr>
    </w:p>
    <w:p w14:paraId="7BA9FD95" w14:textId="43724712" w:rsidR="00A81896" w:rsidRDefault="00A81896" w:rsidP="00A81896">
      <w:pPr>
        <w:pStyle w:val="a0"/>
      </w:pPr>
    </w:p>
    <w:p w14:paraId="121D66D1" w14:textId="0CFE1B46" w:rsidR="00A81896" w:rsidRDefault="00A81896" w:rsidP="00A81896">
      <w:pPr>
        <w:pStyle w:val="a0"/>
      </w:pPr>
    </w:p>
    <w:p w14:paraId="0B68FA84" w14:textId="555F4243" w:rsidR="00A81896" w:rsidRDefault="00A81896" w:rsidP="00A81896">
      <w:pPr>
        <w:pStyle w:val="a0"/>
      </w:pPr>
    </w:p>
    <w:p w14:paraId="427DF9E7" w14:textId="75E8EC87" w:rsidR="00A81896" w:rsidRDefault="00A81896" w:rsidP="00A81896">
      <w:pPr>
        <w:pStyle w:val="a0"/>
      </w:pPr>
    </w:p>
    <w:p w14:paraId="03C7008A" w14:textId="046C6D9A" w:rsidR="00A81896" w:rsidRDefault="00A81896" w:rsidP="00A81896">
      <w:pPr>
        <w:pStyle w:val="a0"/>
      </w:pPr>
    </w:p>
    <w:p w14:paraId="4EB55AA7" w14:textId="1E638ADE" w:rsidR="00A81896" w:rsidRDefault="00A81896" w:rsidP="00A81896">
      <w:pPr>
        <w:pStyle w:val="a0"/>
      </w:pPr>
    </w:p>
    <w:p w14:paraId="6BD32416" w14:textId="1E1C5E19" w:rsidR="00A81896" w:rsidRDefault="00A81896" w:rsidP="00A81896">
      <w:pPr>
        <w:pStyle w:val="a0"/>
      </w:pPr>
    </w:p>
    <w:p w14:paraId="4152B388" w14:textId="1CBE4911" w:rsidR="00A81896" w:rsidRDefault="00A81896" w:rsidP="00A81896">
      <w:pPr>
        <w:pStyle w:val="a0"/>
      </w:pPr>
    </w:p>
    <w:p w14:paraId="4B05D0CA" w14:textId="3927B764" w:rsidR="00A81896" w:rsidRDefault="00A81896" w:rsidP="00A81896">
      <w:pPr>
        <w:pStyle w:val="a0"/>
      </w:pPr>
    </w:p>
    <w:p w14:paraId="43B34148" w14:textId="4EDC4BB6" w:rsidR="00A81896" w:rsidRDefault="00A81896" w:rsidP="00A81896">
      <w:pPr>
        <w:pStyle w:val="a0"/>
      </w:pPr>
    </w:p>
    <w:p w14:paraId="745155D0" w14:textId="6F55FE73" w:rsidR="00A81896" w:rsidRDefault="00A81896" w:rsidP="00A81896">
      <w:pPr>
        <w:pStyle w:val="a0"/>
      </w:pPr>
    </w:p>
    <w:p w14:paraId="510F8593" w14:textId="5B8445B9" w:rsidR="00A81896" w:rsidRDefault="00A81896" w:rsidP="00A81896">
      <w:pPr>
        <w:pStyle w:val="a0"/>
      </w:pPr>
    </w:p>
    <w:p w14:paraId="7C73A491" w14:textId="7B7D511F" w:rsidR="00A81896" w:rsidRDefault="00A81896" w:rsidP="00A81896">
      <w:pPr>
        <w:pStyle w:val="a0"/>
      </w:pPr>
    </w:p>
    <w:p w14:paraId="119E1B9C" w14:textId="7995E132" w:rsidR="00A81896" w:rsidRDefault="00A81896" w:rsidP="00A81896">
      <w:pPr>
        <w:pStyle w:val="a0"/>
      </w:pPr>
    </w:p>
    <w:p w14:paraId="05ED3DD8" w14:textId="796A328D" w:rsidR="00A81896" w:rsidRDefault="00A81896" w:rsidP="00A81896">
      <w:pPr>
        <w:pStyle w:val="a0"/>
      </w:pPr>
    </w:p>
    <w:p w14:paraId="7A223611" w14:textId="0D812B48" w:rsidR="00A81896" w:rsidRDefault="00A81896" w:rsidP="00A81896">
      <w:pPr>
        <w:pStyle w:val="a0"/>
      </w:pPr>
    </w:p>
    <w:p w14:paraId="2F661B6F" w14:textId="7B374697" w:rsidR="00A81896" w:rsidRDefault="00A81896" w:rsidP="00A81896">
      <w:pPr>
        <w:pStyle w:val="a0"/>
      </w:pPr>
    </w:p>
    <w:p w14:paraId="129C03D2" w14:textId="064B5799" w:rsidR="00A81896" w:rsidRDefault="00A81896" w:rsidP="00A81896">
      <w:pPr>
        <w:pStyle w:val="a0"/>
      </w:pPr>
    </w:p>
    <w:p w14:paraId="136C46ED" w14:textId="3BE9AA5F" w:rsidR="00A81896" w:rsidRDefault="00A81896" w:rsidP="00A81896">
      <w:pPr>
        <w:pStyle w:val="a0"/>
      </w:pPr>
    </w:p>
    <w:p w14:paraId="0E39C1CD" w14:textId="58CC8D4B" w:rsidR="00A81896" w:rsidRDefault="00A81896" w:rsidP="00A81896">
      <w:pPr>
        <w:pStyle w:val="a0"/>
      </w:pPr>
    </w:p>
    <w:p w14:paraId="3A555C73" w14:textId="77C87852" w:rsidR="00A81896" w:rsidRDefault="00A81896" w:rsidP="00A81896">
      <w:pPr>
        <w:pStyle w:val="a0"/>
      </w:pPr>
    </w:p>
    <w:p w14:paraId="60BCEC1B" w14:textId="4ABAADA3" w:rsidR="00A81896" w:rsidRDefault="00A81896" w:rsidP="00A81896">
      <w:pPr>
        <w:pStyle w:val="a0"/>
      </w:pPr>
    </w:p>
    <w:p w14:paraId="76A41A48" w14:textId="109134B8" w:rsidR="00A81896" w:rsidRDefault="00A81896" w:rsidP="00A81896">
      <w:pPr>
        <w:pStyle w:val="a0"/>
      </w:pPr>
    </w:p>
    <w:p w14:paraId="2DA0345C" w14:textId="76058C21" w:rsidR="00A81896" w:rsidRDefault="00A81896" w:rsidP="00A81896">
      <w:pPr>
        <w:pStyle w:val="a0"/>
      </w:pPr>
    </w:p>
    <w:p w14:paraId="4DDDBE9B" w14:textId="4EE61A72" w:rsidR="00A81896" w:rsidRDefault="00A81896" w:rsidP="00A81896">
      <w:pPr>
        <w:pStyle w:val="a0"/>
      </w:pPr>
    </w:p>
    <w:p w14:paraId="6C9174F5" w14:textId="2340CA46" w:rsidR="00A81896" w:rsidRDefault="00A81896" w:rsidP="00A81896">
      <w:pPr>
        <w:pStyle w:val="a0"/>
      </w:pPr>
    </w:p>
    <w:p w14:paraId="079CAF3B" w14:textId="20FB2F12" w:rsidR="00A81896" w:rsidRDefault="00A81896" w:rsidP="00A81896">
      <w:pPr>
        <w:pStyle w:val="a0"/>
      </w:pPr>
    </w:p>
    <w:p w14:paraId="5F4987B3" w14:textId="22E7C6C7" w:rsidR="00A81896" w:rsidRDefault="00A81896" w:rsidP="00A81896">
      <w:pPr>
        <w:pStyle w:val="a0"/>
      </w:pPr>
    </w:p>
    <w:p w14:paraId="30C19796" w14:textId="0DE1206D" w:rsidR="00A81896" w:rsidRDefault="00A81896" w:rsidP="00A81896">
      <w:pPr>
        <w:pStyle w:val="a0"/>
      </w:pPr>
    </w:p>
    <w:p w14:paraId="10A59B4A" w14:textId="3C43275F" w:rsidR="00A81896" w:rsidRDefault="00A81896" w:rsidP="00A81896">
      <w:pPr>
        <w:pStyle w:val="a0"/>
      </w:pPr>
    </w:p>
    <w:p w14:paraId="774A37E8" w14:textId="754FBBA9" w:rsidR="00A81896" w:rsidRDefault="00A81896" w:rsidP="00A81896">
      <w:pPr>
        <w:pStyle w:val="a0"/>
      </w:pPr>
    </w:p>
    <w:p w14:paraId="0EDF3051" w14:textId="77777777" w:rsidR="00A81896" w:rsidRPr="00A81896" w:rsidRDefault="00A81896" w:rsidP="00A81896">
      <w:pPr>
        <w:pStyle w:val="a0"/>
      </w:pPr>
    </w:p>
    <w:p w14:paraId="16680479" w14:textId="79456C32" w:rsidR="00960863" w:rsidRPr="00960863" w:rsidRDefault="00960863">
      <w:pPr>
        <w:pStyle w:val="a0"/>
        <w:rPr>
          <w:sz w:val="28"/>
          <w:szCs w:val="28"/>
          <w:lang w:val="kk-KZ"/>
        </w:rPr>
      </w:pPr>
      <w:bookmarkStart w:id="13" w:name="пайдаланылған-дереккөздер-мақала"/>
      <w:bookmarkEnd w:id="12"/>
      <w:r w:rsidRPr="00960863">
        <w:rPr>
          <w:sz w:val="28"/>
          <w:szCs w:val="28"/>
          <w:lang w:val="kk-KZ"/>
        </w:rPr>
        <w:t xml:space="preserve"> </w:t>
      </w:r>
      <w:bookmarkEnd w:id="13"/>
    </w:p>
    <w:sectPr w:rsidR="00960863" w:rsidRPr="00960863">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D9F03" w14:textId="77777777" w:rsidR="005A176E" w:rsidRDefault="005A176E">
      <w:pPr>
        <w:spacing w:after="0"/>
      </w:pPr>
      <w:r>
        <w:separator/>
      </w:r>
    </w:p>
  </w:endnote>
  <w:endnote w:type="continuationSeparator" w:id="0">
    <w:p w14:paraId="76334329" w14:textId="77777777" w:rsidR="005A176E" w:rsidRDefault="005A17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12378" w14:textId="77777777" w:rsidR="005A176E" w:rsidRDefault="005A176E">
      <w:r>
        <w:separator/>
      </w:r>
    </w:p>
  </w:footnote>
  <w:footnote w:type="continuationSeparator" w:id="0">
    <w:p w14:paraId="7E5AD0B3" w14:textId="77777777" w:rsidR="005A176E" w:rsidRDefault="005A17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1FCE5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E4E14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757D"/>
    <w:rsid w:val="005A176E"/>
    <w:rsid w:val="00712230"/>
    <w:rsid w:val="0073757D"/>
    <w:rsid w:val="00960863"/>
    <w:rsid w:val="00A81896"/>
    <w:rsid w:val="00ED4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2E616"/>
  <w15:docId w15:val="{2FD578D3-14D0-42B5-9AAA-397E8515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960863"/>
    <w:pPr>
      <w:tabs>
        <w:tab w:val="center" w:pos="4677"/>
        <w:tab w:val="right" w:pos="9355"/>
      </w:tabs>
      <w:spacing w:after="0"/>
    </w:pPr>
  </w:style>
  <w:style w:type="character" w:customStyle="1" w:styleId="af0">
    <w:name w:val="Верхний колонтитул Знак"/>
    <w:basedOn w:val="a1"/>
    <w:link w:val="af"/>
    <w:rsid w:val="00960863"/>
  </w:style>
  <w:style w:type="paragraph" w:styleId="af1">
    <w:name w:val="footer"/>
    <w:basedOn w:val="a"/>
    <w:link w:val="af2"/>
    <w:unhideWhenUsed/>
    <w:rsid w:val="00960863"/>
    <w:pPr>
      <w:tabs>
        <w:tab w:val="center" w:pos="4677"/>
        <w:tab w:val="right" w:pos="9355"/>
      </w:tabs>
      <w:spacing w:after="0"/>
    </w:pPr>
  </w:style>
  <w:style w:type="character" w:customStyle="1" w:styleId="af2">
    <w:name w:val="Нижний колонтитул Знак"/>
    <w:basedOn w:val="a1"/>
    <w:link w:val="af1"/>
    <w:rsid w:val="009608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797</Words>
  <Characters>4547</Characters>
  <Application>Microsoft Office Word</Application>
  <DocSecurity>0</DocSecurity>
  <Lines>37</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ser</cp:lastModifiedBy>
  <cp:revision>5</cp:revision>
  <cp:lastPrinted>2025-10-10T12:00:00Z</cp:lastPrinted>
  <dcterms:created xsi:type="dcterms:W3CDTF">2025-10-10T11:10:00Z</dcterms:created>
  <dcterms:modified xsi:type="dcterms:W3CDTF">2025-10-11T08:32:00Z</dcterms:modified>
</cp:coreProperties>
</file>